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17C9" w:rsidRDefault="005B5AF9" w:rsidP="005B5AF9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Application for </w:t>
      </w:r>
      <w:r w:rsidR="00310D0E">
        <w:rPr>
          <w:b/>
          <w:sz w:val="32"/>
          <w:szCs w:val="32"/>
          <w:u w:val="single"/>
        </w:rPr>
        <w:t xml:space="preserve">Legal Works </w:t>
      </w:r>
      <w:r>
        <w:rPr>
          <w:b/>
          <w:sz w:val="32"/>
          <w:szCs w:val="32"/>
          <w:u w:val="single"/>
        </w:rPr>
        <w:t>Representation</w:t>
      </w:r>
    </w:p>
    <w:p w:rsidR="00FD17F7" w:rsidRDefault="00FD17F7" w:rsidP="005B5AF9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New Client Questionnaire</w:t>
      </w:r>
    </w:p>
    <w:p w:rsidR="005B5AF9" w:rsidRPr="00310D0E" w:rsidRDefault="005B5AF9" w:rsidP="005B5AF9">
      <w:pPr>
        <w:spacing w:after="0"/>
        <w:jc w:val="center"/>
        <w:rPr>
          <w:b/>
          <w:sz w:val="32"/>
          <w:szCs w:val="32"/>
        </w:rPr>
      </w:pPr>
      <w:r w:rsidRPr="00310D0E">
        <w:rPr>
          <w:b/>
          <w:sz w:val="32"/>
          <w:szCs w:val="32"/>
        </w:rPr>
        <w:t xml:space="preserve">Please </w:t>
      </w:r>
      <w:r w:rsidR="00115DCE">
        <w:rPr>
          <w:b/>
          <w:sz w:val="32"/>
          <w:szCs w:val="32"/>
        </w:rPr>
        <w:t>Print</w:t>
      </w:r>
      <w:r w:rsidRPr="00310D0E">
        <w:rPr>
          <w:b/>
          <w:sz w:val="32"/>
          <w:szCs w:val="32"/>
        </w:rPr>
        <w:t xml:space="preserve"> Clearly</w:t>
      </w:r>
    </w:p>
    <w:p w:rsidR="002A7E57" w:rsidRDefault="002A7E57" w:rsidP="005B5AF9">
      <w:pPr>
        <w:spacing w:after="0"/>
        <w:jc w:val="center"/>
        <w:rPr>
          <w:b/>
          <w:sz w:val="32"/>
          <w:szCs w:val="32"/>
          <w:u w:val="single"/>
        </w:rPr>
      </w:pPr>
    </w:p>
    <w:p w:rsidR="005B5AF9" w:rsidRDefault="005B5AF9" w:rsidP="005B5AF9">
      <w:pPr>
        <w:spacing w:line="360" w:lineRule="auto"/>
      </w:pPr>
      <w:r>
        <w:t>Date of application: _______________________</w:t>
      </w:r>
      <w:r>
        <w:tab/>
        <w:t>Place of interview: ___________________________________</w:t>
      </w:r>
      <w:r w:rsidR="00310D0E">
        <w:t>_</w:t>
      </w:r>
      <w:r>
        <w:t>__</w:t>
      </w:r>
    </w:p>
    <w:p w:rsidR="005B5AF9" w:rsidRDefault="005B5AF9" w:rsidP="005B5AF9">
      <w:pPr>
        <w:spacing w:line="360" w:lineRule="auto"/>
      </w:pPr>
      <w:r>
        <w:t>First, Middle, and Last Name________________________________</w:t>
      </w:r>
      <w:r w:rsidR="00164564">
        <w:t>________________</w:t>
      </w:r>
      <w:r>
        <w:t>____________________________</w:t>
      </w:r>
    </w:p>
    <w:p w:rsidR="005B5AF9" w:rsidRDefault="005B5AF9" w:rsidP="005B5AF9">
      <w:pPr>
        <w:spacing w:line="360" w:lineRule="auto"/>
      </w:pPr>
      <w:r>
        <w:t>Any other names you have used (aliases, maiden, nick names, etc.): __________________________________________</w:t>
      </w:r>
      <w:r w:rsidR="00310D0E">
        <w:t>_</w:t>
      </w:r>
      <w:r>
        <w:t>_</w:t>
      </w:r>
    </w:p>
    <w:p w:rsidR="005B5AF9" w:rsidRDefault="005B5AF9" w:rsidP="005B5AF9">
      <w:pPr>
        <w:spacing w:line="360" w:lineRule="auto"/>
      </w:pPr>
      <w:r>
        <w:t>Date of Birth: ___________________ Social Security No: _______________________ Phone No: _________________</w:t>
      </w:r>
      <w:r w:rsidR="00310D0E">
        <w:t>_</w:t>
      </w:r>
      <w:r>
        <w:t>__</w:t>
      </w:r>
      <w:r w:rsidR="00310D0E">
        <w:t>_</w:t>
      </w:r>
    </w:p>
    <w:p w:rsidR="005B5AF9" w:rsidRDefault="00310D0E" w:rsidP="005B5AF9">
      <w:pPr>
        <w:spacing w:line="360" w:lineRule="auto"/>
      </w:pPr>
      <w:r>
        <w:t>Current Address: _________________________________________ City/State: ____________________ Zip: ___________</w:t>
      </w:r>
    </w:p>
    <w:p w:rsidR="002A7E57" w:rsidRDefault="002A7E57" w:rsidP="005B5AF9">
      <w:pPr>
        <w:spacing w:line="360" w:lineRule="auto"/>
      </w:pPr>
      <w:r>
        <w:t>Number of years at this residence? __________________________</w:t>
      </w:r>
    </w:p>
    <w:p w:rsidR="006F2D91" w:rsidRDefault="006F2D91" w:rsidP="005B5AF9">
      <w:pPr>
        <w:spacing w:line="360" w:lineRule="auto"/>
      </w:pPr>
      <w:r>
        <w:t>Are you presently living with a partner? _________ Name ______________________________ Phone No. _____________</w:t>
      </w:r>
    </w:p>
    <w:p w:rsidR="006F2D91" w:rsidRDefault="006F2D91" w:rsidP="005B5AF9">
      <w:pPr>
        <w:spacing w:line="360" w:lineRule="auto"/>
      </w:pPr>
      <w:r>
        <w:t>Do you have children? __________ What are their names? ___________________________________________________</w:t>
      </w:r>
    </w:p>
    <w:p w:rsidR="006F2D91" w:rsidRDefault="006F2D91" w:rsidP="005B5AF9">
      <w:pPr>
        <w:spacing w:line="360" w:lineRule="auto"/>
      </w:pPr>
      <w:r>
        <w:t>_________________________________ Are you supporting them? _________ If so how? _________________________</w:t>
      </w:r>
    </w:p>
    <w:p w:rsidR="00310D0E" w:rsidRDefault="00310D0E" w:rsidP="00310D0E">
      <w:pPr>
        <w:spacing w:after="0" w:line="360" w:lineRule="auto"/>
      </w:pPr>
      <w:r>
        <w:t xml:space="preserve">Please provide an alternate contact person and number where we can leave a message for you </w:t>
      </w:r>
      <w:r w:rsidR="0042774E">
        <w:t>below</w:t>
      </w:r>
      <w:r w:rsidR="00164564">
        <w:t>.</w:t>
      </w:r>
    </w:p>
    <w:p w:rsidR="00310D0E" w:rsidRDefault="00310D0E" w:rsidP="00310D0E">
      <w:pPr>
        <w:spacing w:after="0" w:line="360" w:lineRule="auto"/>
      </w:pPr>
      <w:r>
        <w:t>Alternate Contact Info: Name__________________________________ Phone No: ________________________________</w:t>
      </w:r>
    </w:p>
    <w:p w:rsidR="0042774E" w:rsidRPr="00E06377" w:rsidRDefault="0042774E" w:rsidP="001F666B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Do we have your permission to </w:t>
      </w:r>
      <w:r w:rsidR="00E06377">
        <w:rPr>
          <w:b/>
          <w:sz w:val="24"/>
          <w:szCs w:val="24"/>
        </w:rPr>
        <w:t xml:space="preserve">contact all County Probation Departments to confirm that all fines, fees, and restitutions (If ordered) were paid and </w:t>
      </w:r>
      <w:r w:rsidR="001F666B">
        <w:rPr>
          <w:b/>
          <w:sz w:val="24"/>
          <w:szCs w:val="24"/>
        </w:rPr>
        <w:t xml:space="preserve">permission </w:t>
      </w:r>
      <w:r w:rsidR="00E06377">
        <w:rPr>
          <w:b/>
          <w:sz w:val="24"/>
          <w:szCs w:val="24"/>
        </w:rPr>
        <w:t xml:space="preserve">to </w:t>
      </w:r>
      <w:r>
        <w:rPr>
          <w:b/>
          <w:sz w:val="24"/>
          <w:szCs w:val="24"/>
        </w:rPr>
        <w:t>use commercial background check services to check your background?</w:t>
      </w:r>
      <w:r w:rsidR="00AA56B5">
        <w:rPr>
          <w:b/>
          <w:sz w:val="24"/>
          <w:szCs w:val="24"/>
        </w:rPr>
        <w:tab/>
      </w:r>
      <w:r w:rsidR="00AA56B5">
        <w:rPr>
          <w:b/>
          <w:sz w:val="24"/>
          <w:szCs w:val="24"/>
        </w:rPr>
        <w:tab/>
        <w:t>Circle one</w:t>
      </w:r>
      <w:r w:rsidR="00AA56B5">
        <w:rPr>
          <w:b/>
          <w:sz w:val="24"/>
          <w:szCs w:val="24"/>
        </w:rPr>
        <w:tab/>
      </w:r>
      <w:r w:rsidR="00AA56B5">
        <w:rPr>
          <w:b/>
          <w:sz w:val="24"/>
          <w:szCs w:val="24"/>
        </w:rPr>
        <w:tab/>
      </w:r>
      <w:r w:rsidR="00E06377">
        <w:rPr>
          <w:b/>
          <w:sz w:val="24"/>
          <w:szCs w:val="24"/>
        </w:rPr>
        <w:t>Yes</w:t>
      </w:r>
      <w:r w:rsidR="001F666B">
        <w:rPr>
          <w:b/>
          <w:sz w:val="24"/>
          <w:szCs w:val="24"/>
        </w:rPr>
        <w:tab/>
      </w:r>
      <w:r w:rsidR="00AA56B5">
        <w:rPr>
          <w:b/>
          <w:sz w:val="24"/>
          <w:szCs w:val="24"/>
        </w:rPr>
        <w:tab/>
      </w:r>
      <w:r w:rsidR="00AA56B5">
        <w:rPr>
          <w:b/>
          <w:sz w:val="24"/>
          <w:szCs w:val="24"/>
        </w:rPr>
        <w:tab/>
      </w:r>
      <w:r w:rsidR="00E06377">
        <w:rPr>
          <w:b/>
          <w:sz w:val="24"/>
          <w:szCs w:val="24"/>
        </w:rPr>
        <w:t>No</w:t>
      </w:r>
    </w:p>
    <w:p w:rsidR="0042774E" w:rsidRDefault="0042774E" w:rsidP="00E06377">
      <w:pPr>
        <w:spacing w:after="0" w:line="276" w:lineRule="auto"/>
      </w:pPr>
    </w:p>
    <w:p w:rsidR="00310D0E" w:rsidRDefault="00310D0E" w:rsidP="00E06377">
      <w:pPr>
        <w:spacing w:after="0" w:line="276" w:lineRule="auto"/>
        <w:rPr>
          <w:b/>
        </w:rPr>
      </w:pPr>
      <w:r>
        <w:t xml:space="preserve">Please list all </w:t>
      </w:r>
      <w:r w:rsidRPr="00164564">
        <w:rPr>
          <w:b/>
        </w:rPr>
        <w:t xml:space="preserve">past </w:t>
      </w:r>
      <w:r>
        <w:rPr>
          <w:b/>
        </w:rPr>
        <w:t xml:space="preserve">convictions </w:t>
      </w:r>
      <w:r>
        <w:t>you can remember (</w:t>
      </w:r>
      <w:r>
        <w:rPr>
          <w:b/>
        </w:rPr>
        <w:t xml:space="preserve">when a judge found you guilty or you pleaded </w:t>
      </w:r>
      <w:r w:rsidR="0042774E">
        <w:rPr>
          <w:b/>
        </w:rPr>
        <w:t xml:space="preserve">guilty or </w:t>
      </w:r>
      <w:r>
        <w:rPr>
          <w:b/>
        </w:rPr>
        <w:t>no contest</w:t>
      </w:r>
      <w:r w:rsidR="0042774E">
        <w:rPr>
          <w:b/>
        </w:rPr>
        <w:t>)</w:t>
      </w:r>
    </w:p>
    <w:p w:rsidR="0042774E" w:rsidRPr="006F2D91" w:rsidRDefault="0042774E" w:rsidP="00115DCE">
      <w:pPr>
        <w:spacing w:after="0" w:line="360" w:lineRule="auto"/>
        <w:ind w:firstLine="720"/>
        <w:rPr>
          <w:b/>
          <w:sz w:val="20"/>
          <w:szCs w:val="20"/>
        </w:rPr>
      </w:pPr>
      <w:r w:rsidRPr="006F2D91">
        <w:rPr>
          <w:b/>
          <w:sz w:val="20"/>
          <w:szCs w:val="20"/>
        </w:rPr>
        <w:t>City/Suburb</w:t>
      </w:r>
      <w:r w:rsidR="006F2D91" w:rsidRPr="006F2D91">
        <w:rPr>
          <w:b/>
          <w:sz w:val="20"/>
          <w:szCs w:val="20"/>
        </w:rPr>
        <w:t>/County</w:t>
      </w:r>
      <w:r w:rsidR="006F2D91">
        <w:rPr>
          <w:b/>
          <w:sz w:val="20"/>
          <w:szCs w:val="20"/>
        </w:rPr>
        <w:tab/>
      </w:r>
      <w:r w:rsidR="006F2D91">
        <w:rPr>
          <w:b/>
          <w:sz w:val="20"/>
          <w:szCs w:val="20"/>
        </w:rPr>
        <w:tab/>
      </w:r>
      <w:r w:rsidR="006F2D91">
        <w:rPr>
          <w:b/>
          <w:sz w:val="20"/>
          <w:szCs w:val="20"/>
        </w:rPr>
        <w:tab/>
      </w:r>
      <w:r w:rsidR="00115DCE" w:rsidRPr="006F2D91">
        <w:rPr>
          <w:b/>
          <w:sz w:val="20"/>
          <w:szCs w:val="20"/>
        </w:rPr>
        <w:tab/>
      </w:r>
      <w:r w:rsidR="006F2D91" w:rsidRPr="006F2D91">
        <w:rPr>
          <w:b/>
          <w:sz w:val="20"/>
          <w:szCs w:val="20"/>
        </w:rPr>
        <w:t>Offense for which you were convicted</w:t>
      </w:r>
      <w:r w:rsidRPr="006F2D91">
        <w:rPr>
          <w:b/>
          <w:sz w:val="20"/>
          <w:szCs w:val="20"/>
        </w:rPr>
        <w:tab/>
      </w:r>
      <w:r w:rsidRPr="006F2D91">
        <w:rPr>
          <w:b/>
          <w:sz w:val="20"/>
          <w:szCs w:val="20"/>
        </w:rPr>
        <w:tab/>
      </w:r>
      <w:r w:rsidRPr="006F2D91">
        <w:rPr>
          <w:b/>
          <w:sz w:val="20"/>
          <w:szCs w:val="20"/>
        </w:rPr>
        <w:tab/>
        <w:t>Year</w:t>
      </w:r>
    </w:p>
    <w:p w:rsidR="0042774E" w:rsidRDefault="0042774E" w:rsidP="00E06377">
      <w:pPr>
        <w:spacing w:line="276" w:lineRule="auto"/>
      </w:pPr>
      <w:r>
        <w:t>1.____________________________</w:t>
      </w:r>
      <w:r>
        <w:tab/>
      </w:r>
      <w:r>
        <w:tab/>
        <w:t>__________________________________________</w:t>
      </w:r>
      <w:r>
        <w:tab/>
        <w:t>______________</w:t>
      </w:r>
    </w:p>
    <w:p w:rsidR="0042774E" w:rsidRDefault="0042774E" w:rsidP="0042774E">
      <w:pPr>
        <w:spacing w:before="240" w:line="276" w:lineRule="auto"/>
      </w:pPr>
      <w:r>
        <w:t>2.____________________________</w:t>
      </w:r>
      <w:r>
        <w:tab/>
      </w:r>
      <w:r>
        <w:tab/>
        <w:t>__________________________________________</w:t>
      </w:r>
      <w:r>
        <w:tab/>
        <w:t>______________</w:t>
      </w:r>
    </w:p>
    <w:p w:rsidR="0042774E" w:rsidRDefault="0042774E" w:rsidP="0042774E">
      <w:pPr>
        <w:spacing w:line="276" w:lineRule="auto"/>
      </w:pPr>
      <w:r>
        <w:t>3.____________________________</w:t>
      </w:r>
      <w:r>
        <w:tab/>
      </w:r>
      <w:r>
        <w:tab/>
        <w:t>__________________________________________</w:t>
      </w:r>
      <w:r>
        <w:tab/>
        <w:t>______________</w:t>
      </w:r>
    </w:p>
    <w:p w:rsidR="0042774E" w:rsidRPr="0042774E" w:rsidRDefault="0042774E" w:rsidP="0042774E">
      <w:pPr>
        <w:spacing w:before="240" w:line="276" w:lineRule="auto"/>
      </w:pPr>
      <w:r>
        <w:t>4.____________________________</w:t>
      </w:r>
      <w:r>
        <w:tab/>
      </w:r>
      <w:r>
        <w:tab/>
        <w:t>__________________________________________</w:t>
      </w:r>
      <w:r>
        <w:tab/>
        <w:t>______________</w:t>
      </w:r>
    </w:p>
    <w:p w:rsidR="0042774E" w:rsidRDefault="0042774E" w:rsidP="0042774E">
      <w:pPr>
        <w:spacing w:line="276" w:lineRule="auto"/>
      </w:pPr>
      <w:r>
        <w:t>5.____________________________</w:t>
      </w:r>
      <w:r>
        <w:tab/>
      </w:r>
      <w:r>
        <w:tab/>
        <w:t>__________________________________________</w:t>
      </w:r>
      <w:r>
        <w:tab/>
        <w:t>______________</w:t>
      </w:r>
    </w:p>
    <w:p w:rsidR="0042774E" w:rsidRPr="0042774E" w:rsidRDefault="0042774E" w:rsidP="00DE4707">
      <w:pPr>
        <w:spacing w:before="240" w:line="276" w:lineRule="auto"/>
      </w:pPr>
      <w:r>
        <w:t>6.____________________________</w:t>
      </w:r>
      <w:r>
        <w:tab/>
      </w:r>
      <w:r>
        <w:tab/>
        <w:t>__________________________________________</w:t>
      </w:r>
      <w:r>
        <w:tab/>
        <w:t>______________</w:t>
      </w:r>
    </w:p>
    <w:p w:rsidR="0042774E" w:rsidRDefault="00EC192C" w:rsidP="002A7E57">
      <w:pPr>
        <w:spacing w:before="240" w:line="276" w:lineRule="auto"/>
      </w:pPr>
      <w:r>
        <w:t>Are you still on probation or parole for any offense? _________ If yes which ones? ________________________________</w:t>
      </w:r>
    </w:p>
    <w:p w:rsidR="00EC192C" w:rsidRDefault="00EC192C" w:rsidP="002A7E57">
      <w:pPr>
        <w:spacing w:before="240" w:line="276" w:lineRule="auto"/>
      </w:pPr>
      <w:r>
        <w:t>Do you still owe fines or court costs on any cases? ________</w:t>
      </w:r>
      <w:r w:rsidR="002A7E57">
        <w:t>_</w:t>
      </w:r>
      <w:r>
        <w:t>_</w:t>
      </w:r>
      <w:r w:rsidR="002A7E57">
        <w:t xml:space="preserve"> If yes which ones? ________________________________</w:t>
      </w:r>
    </w:p>
    <w:p w:rsidR="002A7E57" w:rsidRDefault="002A7E57" w:rsidP="002A7E57">
      <w:pPr>
        <w:spacing w:before="240" w:line="276" w:lineRule="auto"/>
      </w:pPr>
      <w:r>
        <w:t xml:space="preserve">Did you complete High School/GED Program? ___________________ </w:t>
      </w:r>
      <w:r w:rsidR="00AA56B5">
        <w:t>If “yes”, w</w:t>
      </w:r>
      <w:r>
        <w:t>hen? ____________</w:t>
      </w:r>
      <w:r w:rsidR="00AA56B5">
        <w:t>__________</w:t>
      </w:r>
      <w:r>
        <w:t>_______</w:t>
      </w:r>
    </w:p>
    <w:p w:rsidR="002A7E57" w:rsidRDefault="002A7E57" w:rsidP="002A7E57">
      <w:pPr>
        <w:spacing w:before="240" w:line="276" w:lineRule="auto"/>
      </w:pPr>
      <w:r>
        <w:lastRenderedPageBreak/>
        <w:t>If not what is the highest grade that you completed in school? ________________________________</w:t>
      </w:r>
      <w:r w:rsidR="00AA56B5">
        <w:t>________________</w:t>
      </w:r>
    </w:p>
    <w:p w:rsidR="002A7E57" w:rsidRDefault="002A7E57" w:rsidP="002A7E57">
      <w:pPr>
        <w:spacing w:before="240" w:line="276" w:lineRule="auto"/>
      </w:pPr>
      <w:r>
        <w:t>Do you have any College or Vocational Training? __________ If “yes”, please explain ______________________________</w:t>
      </w:r>
    </w:p>
    <w:p w:rsidR="002A7E57" w:rsidRDefault="002A7E57" w:rsidP="002A7E57">
      <w:pPr>
        <w:spacing w:before="240" w:line="276" w:lineRule="auto"/>
      </w:pPr>
      <w:r>
        <w:t>___________________________________________________________________________________________________</w:t>
      </w:r>
    </w:p>
    <w:p w:rsidR="002A7E57" w:rsidRDefault="00AA56B5" w:rsidP="002A7E57">
      <w:pPr>
        <w:spacing w:before="240" w:line="276" w:lineRule="auto"/>
      </w:pPr>
      <w:r>
        <w:t>Are you currently employed? _______________ If so Where? _________________________________________________</w:t>
      </w:r>
    </w:p>
    <w:p w:rsidR="00AA56B5" w:rsidRDefault="00AA56B5" w:rsidP="002A7E57">
      <w:pPr>
        <w:spacing w:before="240" w:line="276" w:lineRule="auto"/>
      </w:pPr>
      <w:r>
        <w:t>What is your current position? ______________________________________________ How long? ___________________</w:t>
      </w:r>
    </w:p>
    <w:p w:rsidR="00AA56B5" w:rsidRDefault="00AA56B5" w:rsidP="002A7E57">
      <w:pPr>
        <w:spacing w:before="240" w:line="276" w:lineRule="auto"/>
      </w:pPr>
      <w:r>
        <w:t>Do you have a military background? ______________________ If “yes”, what branch? _____________</w:t>
      </w:r>
      <w:r w:rsidR="00DA73D5">
        <w:t>__</w:t>
      </w:r>
      <w:r>
        <w:t>______________</w:t>
      </w:r>
    </w:p>
    <w:p w:rsidR="0076010E" w:rsidRDefault="0076010E" w:rsidP="002A7E57">
      <w:pPr>
        <w:spacing w:before="240" w:line="276" w:lineRule="auto"/>
      </w:pPr>
      <w:r>
        <w:t>Are you able to pay filing fees? _____________ If “no”, you will need to fill out a</w:t>
      </w:r>
      <w:r w:rsidRPr="003D58FF">
        <w:rPr>
          <w:b/>
        </w:rPr>
        <w:t xml:space="preserve"> poverty affidavit</w:t>
      </w:r>
      <w:r>
        <w:t xml:space="preserve"> provided by the attorney.  Please note that if you are paying the filing fees each city and/or suburb </w:t>
      </w:r>
      <w:r w:rsidR="00BD0FA2">
        <w:t>charge</w:t>
      </w:r>
      <w:r>
        <w:t xml:space="preserve"> different amounts. </w:t>
      </w:r>
    </w:p>
    <w:p w:rsidR="004549C7" w:rsidRDefault="0076010E" w:rsidP="006F2D91">
      <w:pPr>
        <w:spacing w:before="240" w:line="276" w:lineRule="auto"/>
      </w:pPr>
      <w:r>
        <w:rPr>
          <w:b/>
        </w:rPr>
        <w:t>****</w:t>
      </w:r>
      <w:r w:rsidRPr="00164564">
        <w:rPr>
          <w:b/>
          <w:i/>
        </w:rPr>
        <w:t>Plea</w:t>
      </w:r>
      <w:r w:rsidR="003D58FF" w:rsidRPr="00164564">
        <w:rPr>
          <w:b/>
          <w:i/>
        </w:rPr>
        <w:t xml:space="preserve">se be aware our attorney’s charge a </w:t>
      </w:r>
      <w:r w:rsidR="00164564">
        <w:rPr>
          <w:b/>
          <w:i/>
        </w:rPr>
        <w:t xml:space="preserve">nominal </w:t>
      </w:r>
      <w:r w:rsidR="003D58FF" w:rsidRPr="00164564">
        <w:rPr>
          <w:b/>
          <w:i/>
          <w:u w:val="single"/>
        </w:rPr>
        <w:t xml:space="preserve">Court Appearance Fee </w:t>
      </w:r>
      <w:r w:rsidR="00B41AC7">
        <w:rPr>
          <w:b/>
          <w:i/>
        </w:rPr>
        <w:t xml:space="preserve">one half </w:t>
      </w:r>
      <w:r w:rsidR="003D58FF" w:rsidRPr="00164564">
        <w:rPr>
          <w:b/>
          <w:i/>
        </w:rPr>
        <w:t>must be paid before the time of your court appointed date</w:t>
      </w:r>
      <w:r w:rsidR="00F643C8">
        <w:rPr>
          <w:b/>
          <w:i/>
        </w:rPr>
        <w:t>.  The remainder is due at the hearing or once the motion is granted</w:t>
      </w:r>
      <w:r w:rsidR="003D58FF" w:rsidRPr="00164564">
        <w:rPr>
          <w:b/>
          <w:i/>
        </w:rPr>
        <w:t xml:space="preserve">.  </w:t>
      </w:r>
      <w:r w:rsidR="00164564" w:rsidRPr="00164564">
        <w:rPr>
          <w:b/>
          <w:i/>
        </w:rPr>
        <w:t>This will be discussed when you meet with the attorney and you sign the Agr</w:t>
      </w:r>
      <w:r w:rsidR="00916C3B">
        <w:rPr>
          <w:b/>
          <w:i/>
        </w:rPr>
        <w:t>eement to Provide Legal Service</w:t>
      </w:r>
      <w:r w:rsidR="00164564">
        <w:rPr>
          <w:b/>
        </w:rPr>
        <w:t>. ****</w:t>
      </w:r>
    </w:p>
    <w:p w:rsidR="004549C7" w:rsidRPr="004549C7" w:rsidRDefault="004549C7" w:rsidP="004549C7">
      <w:pPr>
        <w:spacing w:after="0" w:line="240" w:lineRule="auto"/>
      </w:pPr>
      <w:r>
        <w:t>If your record were to be sealed/expunged, how would it impact your present situation?</w:t>
      </w:r>
    </w:p>
    <w:p w:rsidR="00F643C8" w:rsidRDefault="00AA56B5" w:rsidP="004549C7">
      <w:pPr>
        <w:spacing w:after="0" w:line="24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643C8" w:rsidRDefault="00F643C8" w:rsidP="004549C7">
      <w:pPr>
        <w:spacing w:after="0" w:line="240" w:lineRule="auto"/>
      </w:pPr>
      <w:bookmarkStart w:id="0" w:name="_GoBack"/>
    </w:p>
    <w:bookmarkEnd w:id="0"/>
    <w:p w:rsidR="00AA56B5" w:rsidRPr="006F2D91" w:rsidRDefault="004549C7" w:rsidP="004549C7">
      <w:pPr>
        <w:spacing w:after="0" w:line="240" w:lineRule="auto"/>
        <w:rPr>
          <w:b/>
        </w:rPr>
      </w:pPr>
      <w:r>
        <w:t>Notes?</w:t>
      </w:r>
      <w:r w:rsidR="00AA56B5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A73D5" w:rsidRPr="00DA73D5" w:rsidRDefault="00BD0FA2" w:rsidP="00BD0FA2">
      <w:pPr>
        <w:spacing w:before="240" w:line="240" w:lineRule="auto"/>
        <w:jc w:val="center"/>
        <w:rPr>
          <w:b/>
        </w:rPr>
      </w:pPr>
      <w:r>
        <w:rPr>
          <w:b/>
        </w:rPr>
        <w:t>****Office</w:t>
      </w:r>
      <w:r w:rsidR="00DA73D5">
        <w:rPr>
          <w:b/>
        </w:rPr>
        <w:t xml:space="preserve"> use only</w:t>
      </w:r>
      <w:r>
        <w:rPr>
          <w:b/>
        </w:rPr>
        <w:t>****</w:t>
      </w:r>
    </w:p>
    <w:p w:rsidR="00DA73D5" w:rsidRDefault="00DA73D5" w:rsidP="00BD0FA2">
      <w:pPr>
        <w:spacing w:before="240" w:line="240" w:lineRule="auto"/>
        <w:rPr>
          <w:b/>
        </w:rPr>
      </w:pPr>
      <w:r>
        <w:rPr>
          <w:b/>
        </w:rPr>
        <w:t>Attorney’s Name_______________________</w:t>
      </w:r>
      <w:r w:rsidR="00F643C8">
        <w:rPr>
          <w:b/>
        </w:rPr>
        <w:t xml:space="preserve">____________________________ Date: </w:t>
      </w:r>
      <w:r>
        <w:rPr>
          <w:b/>
        </w:rPr>
        <w:t>____________________________</w:t>
      </w:r>
    </w:p>
    <w:p w:rsidR="00DA73D5" w:rsidRDefault="00DA73D5" w:rsidP="00DA73D5">
      <w:pPr>
        <w:spacing w:before="240" w:line="276" w:lineRule="auto"/>
        <w:rPr>
          <w:b/>
        </w:rPr>
      </w:pPr>
      <w:r>
        <w:rPr>
          <w:b/>
        </w:rPr>
        <w:t>Client Status   Eligible: __________________ Ineligible: ___________________Date: _____________________________</w:t>
      </w:r>
    </w:p>
    <w:p w:rsidR="00DA73D5" w:rsidRDefault="00DA73D5" w:rsidP="00DA73D5">
      <w:pPr>
        <w:spacing w:before="240" w:line="276" w:lineRule="auto"/>
        <w:rPr>
          <w:b/>
        </w:rPr>
      </w:pPr>
      <w:r>
        <w:rPr>
          <w:b/>
        </w:rPr>
        <w:t>Reason _____________________________________________________________________________________________</w:t>
      </w:r>
    </w:p>
    <w:p w:rsidR="00DA73D5" w:rsidRDefault="00DA73D5" w:rsidP="00DA73D5">
      <w:pPr>
        <w:spacing w:before="240" w:line="276" w:lineRule="auto"/>
        <w:rPr>
          <w:b/>
        </w:rPr>
      </w:pPr>
      <w:r>
        <w:rPr>
          <w:b/>
        </w:rPr>
        <w:t>___________________________________________________________________________________________________</w:t>
      </w:r>
    </w:p>
    <w:p w:rsidR="00DA73D5" w:rsidRDefault="00DA73D5" w:rsidP="00DA73D5">
      <w:pPr>
        <w:spacing w:before="240" w:line="276" w:lineRule="auto"/>
        <w:rPr>
          <w:b/>
        </w:rPr>
      </w:pPr>
      <w:r>
        <w:rPr>
          <w:b/>
        </w:rPr>
        <w:t xml:space="preserve">Follow up required?  Yes  </w:t>
      </w:r>
      <w:r w:rsidR="00BD0FA2">
        <w:rPr>
          <w:b/>
        </w:rPr>
        <w:t xml:space="preserve">  </w:t>
      </w:r>
      <w:r>
        <w:rPr>
          <w:b/>
        </w:rPr>
        <w:t xml:space="preserve">  No</w:t>
      </w:r>
      <w:r w:rsidR="00BD0FA2">
        <w:rPr>
          <w:b/>
        </w:rPr>
        <w:t xml:space="preserve">     Why? </w:t>
      </w:r>
      <w:r>
        <w:rPr>
          <w:b/>
        </w:rPr>
        <w:t>______________</w:t>
      </w:r>
      <w:r w:rsidR="00BD0FA2">
        <w:rPr>
          <w:b/>
        </w:rPr>
        <w:t>________</w:t>
      </w:r>
      <w:r>
        <w:rPr>
          <w:b/>
        </w:rPr>
        <w:t>____________________________________________</w:t>
      </w:r>
    </w:p>
    <w:p w:rsidR="00F643C8" w:rsidRPr="00DA73D5" w:rsidRDefault="00F643C8" w:rsidP="00DA73D5">
      <w:pPr>
        <w:spacing w:before="240" w:line="276" w:lineRule="auto"/>
        <w:rPr>
          <w:b/>
        </w:rPr>
      </w:pPr>
      <w:r>
        <w:rPr>
          <w:b/>
        </w:rPr>
        <w:t>Transferred to Attorney ____________________________________________ Date: ______________________________</w:t>
      </w:r>
    </w:p>
    <w:sectPr w:rsidR="00F643C8" w:rsidRPr="00DA73D5" w:rsidSect="00310D0E">
      <w:footerReference w:type="default" r:id="rId7"/>
      <w:pgSz w:w="12240" w:h="15840"/>
      <w:pgMar w:top="576" w:right="720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34B" w:rsidRDefault="00A7334B" w:rsidP="00F643C8">
      <w:pPr>
        <w:spacing w:after="0" w:line="240" w:lineRule="auto"/>
      </w:pPr>
      <w:r>
        <w:separator/>
      </w:r>
    </w:p>
  </w:endnote>
  <w:endnote w:type="continuationSeparator" w:id="0">
    <w:p w:rsidR="00A7334B" w:rsidRDefault="00A7334B" w:rsidP="00F64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43C8" w:rsidRPr="00F643C8" w:rsidRDefault="00F643C8">
    <w:pPr>
      <w:pStyle w:val="Footer"/>
      <w:rPr>
        <w:sz w:val="16"/>
        <w:szCs w:val="16"/>
      </w:rPr>
    </w:pPr>
    <w:r>
      <w:rPr>
        <w:sz w:val="16"/>
        <w:szCs w:val="16"/>
      </w:rPr>
      <w:t>2019 JG</w:t>
    </w:r>
  </w:p>
  <w:p w:rsidR="00F643C8" w:rsidRDefault="00F643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34B" w:rsidRDefault="00A7334B" w:rsidP="00F643C8">
      <w:pPr>
        <w:spacing w:after="0" w:line="240" w:lineRule="auto"/>
      </w:pPr>
      <w:r>
        <w:separator/>
      </w:r>
    </w:p>
  </w:footnote>
  <w:footnote w:type="continuationSeparator" w:id="0">
    <w:p w:rsidR="00A7334B" w:rsidRDefault="00A7334B" w:rsidP="00F643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24B0D"/>
    <w:multiLevelType w:val="hybridMultilevel"/>
    <w:tmpl w:val="8E026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FA7C62"/>
    <w:multiLevelType w:val="hybridMultilevel"/>
    <w:tmpl w:val="CB4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6C5013"/>
    <w:multiLevelType w:val="hybridMultilevel"/>
    <w:tmpl w:val="166A3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rAwNTO2tDA2NDdX0lEKTi0uzszPAykwrgUADT2PniwAAAA="/>
  </w:docVars>
  <w:rsids>
    <w:rsidRoot w:val="005B5AF9"/>
    <w:rsid w:val="00115DCE"/>
    <w:rsid w:val="00164564"/>
    <w:rsid w:val="001F666B"/>
    <w:rsid w:val="002A7E57"/>
    <w:rsid w:val="00310D0E"/>
    <w:rsid w:val="00327C43"/>
    <w:rsid w:val="003D58FF"/>
    <w:rsid w:val="0042774E"/>
    <w:rsid w:val="004549C7"/>
    <w:rsid w:val="005B5AF9"/>
    <w:rsid w:val="00604B5A"/>
    <w:rsid w:val="00691B17"/>
    <w:rsid w:val="006F2D91"/>
    <w:rsid w:val="0076010E"/>
    <w:rsid w:val="00916C3B"/>
    <w:rsid w:val="00A7334B"/>
    <w:rsid w:val="00AA56B5"/>
    <w:rsid w:val="00B41AC7"/>
    <w:rsid w:val="00BD0FA2"/>
    <w:rsid w:val="00DA73D5"/>
    <w:rsid w:val="00DE4707"/>
    <w:rsid w:val="00E06377"/>
    <w:rsid w:val="00E27650"/>
    <w:rsid w:val="00EC192C"/>
    <w:rsid w:val="00F643C8"/>
    <w:rsid w:val="00F7138C"/>
    <w:rsid w:val="00FD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E0AD81"/>
  <w15:chartTrackingRefBased/>
  <w15:docId w15:val="{FD68D9B8-2AD4-487F-8B82-C52448D86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5A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AF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277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43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3C8"/>
  </w:style>
  <w:style w:type="paragraph" w:styleId="Footer">
    <w:name w:val="footer"/>
    <w:basedOn w:val="Normal"/>
    <w:link w:val="FooterChar"/>
    <w:uiPriority w:val="99"/>
    <w:unhideWhenUsed/>
    <w:rsid w:val="00F643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3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2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yn Gaiman</dc:creator>
  <cp:keywords/>
  <dc:description/>
  <cp:lastModifiedBy>Jacquelyn Gaiman</cp:lastModifiedBy>
  <cp:revision>9</cp:revision>
  <cp:lastPrinted>2019-06-22T15:31:00Z</cp:lastPrinted>
  <dcterms:created xsi:type="dcterms:W3CDTF">2019-06-19T15:58:00Z</dcterms:created>
  <dcterms:modified xsi:type="dcterms:W3CDTF">2019-06-22T16:20:00Z</dcterms:modified>
</cp:coreProperties>
</file>